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Octavio</w:t>
      </w:r>
      <w:r>
        <w:t xml:space="preserve"> </w:t>
      </w:r>
      <w:r>
        <w:t xml:space="preserve">Corte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da31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Octavio Cortes</dc:creator>
  <dcterms:created xsi:type="dcterms:W3CDTF">2018-03-24T08:06:40Z</dcterms:created>
  <dcterms:modified xsi:type="dcterms:W3CDTF">2018-03-24T08:06:40Z</dcterms:modified>
</cp:coreProperties>
</file>